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3EC14" w14:textId="77777777" w:rsidR="00805FAF" w:rsidRDefault="00805FAF"/>
    <w:p w14:paraId="23E4999A" w14:textId="3642E8E4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bookmarkStart w:id="0" w:name="_GoBack"/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owy do zapytania 1/2019 z dn. </w:t>
      </w:r>
      <w:r w:rsidR="00CA4A12">
        <w:rPr>
          <w:rFonts w:ascii="Times New Roman" w:hAnsi="Times New Roman" w:cs="Times New Roman"/>
          <w:b/>
          <w:i/>
          <w:sz w:val="18"/>
          <w:szCs w:val="18"/>
        </w:rPr>
        <w:t>26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.06.2019 r. stanowiący Załącznik nr 1 </w:t>
      </w:r>
    </w:p>
    <w:bookmarkEnd w:id="0"/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>
        <w:rPr>
          <w:rFonts w:ascii="Times New Roman" w:hAnsi="Times New Roman" w:cs="Times New Roman"/>
          <w:b/>
        </w:rPr>
        <w:t>1</w:t>
      </w:r>
      <w:r w:rsidRPr="00026ADD">
        <w:rPr>
          <w:rFonts w:ascii="Times New Roman" w:hAnsi="Times New Roman" w:cs="Times New Roman"/>
          <w:b/>
        </w:rPr>
        <w:t>/2019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7816B8D5" w14:textId="1119B72A" w:rsidR="000736BB" w:rsidRDefault="003640BE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FIRMA-SOPEL.PL S.C.</w:t>
      </w:r>
    </w:p>
    <w:p w14:paraId="13DFF07D" w14:textId="45796EEB" w:rsidR="003640BE" w:rsidRDefault="003640BE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Ul. Dziecinna 9 </w:t>
      </w:r>
    </w:p>
    <w:p w14:paraId="5E9CEE93" w14:textId="63AF8800" w:rsidR="003640BE" w:rsidRDefault="003640BE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15-786 Białystok</w:t>
      </w:r>
    </w:p>
    <w:p w14:paraId="5EA10E54" w14:textId="65A5242D" w:rsidR="003640BE" w:rsidRDefault="003640BE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NIP 5423293271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0190177" w14:textId="0B97E555" w:rsidR="0088316B" w:rsidRPr="0088316B" w:rsidRDefault="0088316B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a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1/2019 z dn. </w:t>
      </w:r>
      <w:r w:rsidR="00CA4A12">
        <w:rPr>
          <w:rFonts w:ascii="Times New Roman" w:hAnsi="Times New Roman" w:cs="Times New Roman"/>
          <w:b/>
          <w:i/>
          <w:sz w:val="18"/>
          <w:szCs w:val="18"/>
        </w:rPr>
        <w:t>26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ałącznik nr 2</w:t>
      </w:r>
    </w:p>
    <w:p w14:paraId="5A59D3B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3DE05F7" w14:textId="56654E09" w:rsidR="00075AFC" w:rsidRPr="0088316B" w:rsidRDefault="00075AFC" w:rsidP="00075AFC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 w:rsidR="009265CA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1/2019 z dn. </w:t>
      </w:r>
      <w:r w:rsidR="00CA4A12">
        <w:rPr>
          <w:rFonts w:ascii="Times New Roman" w:hAnsi="Times New Roman" w:cs="Times New Roman"/>
          <w:b/>
          <w:i/>
          <w:sz w:val="18"/>
          <w:szCs w:val="18"/>
        </w:rPr>
        <w:t>26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5EDFF257" w:rsidR="00B23096" w:rsidRPr="0088316B" w:rsidRDefault="00B23096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1/2019 z dn. </w:t>
      </w:r>
      <w:r w:rsidR="00CA4A12">
        <w:rPr>
          <w:rFonts w:ascii="Times New Roman" w:hAnsi="Times New Roman" w:cs="Times New Roman"/>
          <w:b/>
          <w:i/>
          <w:sz w:val="18"/>
          <w:szCs w:val="18"/>
        </w:rPr>
        <w:t>26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</w:t>
      </w:r>
      <w:r>
        <w:rPr>
          <w:rFonts w:ascii="Times New Roman" w:hAnsi="Times New Roman" w:cs="Times New Roman"/>
          <w:b/>
          <w:i/>
          <w:sz w:val="18"/>
          <w:szCs w:val="18"/>
        </w:rPr>
        <w:t>c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0958BC59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C3E6924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W szczególności oświadczam, iż w okresie ostatnich </w:t>
      </w:r>
      <w:r w:rsidRPr="00C87905">
        <w:rPr>
          <w:rFonts w:ascii="Times New Roman" w:hAnsi="Times New Roman" w:cs="Times New Roman"/>
          <w:b/>
        </w:rPr>
        <w:t>4 lat</w:t>
      </w:r>
      <w:r w:rsidRPr="00C87905">
        <w:rPr>
          <w:rFonts w:ascii="Times New Roman" w:hAnsi="Times New Roman" w:cs="Times New Roman"/>
        </w:rPr>
        <w:t xml:space="preserve"> firma:</w:t>
      </w:r>
    </w:p>
    <w:p w14:paraId="7154568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- </w:t>
      </w:r>
      <w:r w:rsidR="00956661">
        <w:rPr>
          <w:rFonts w:ascii="Times New Roman" w:hAnsi="Times New Roman" w:cs="Times New Roman"/>
        </w:rPr>
        <w:t>aktywnie prowadzi działalność gospodarczą związaną z IT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C3DB95" w14:textId="77777777" w:rsidR="00955A10" w:rsidRDefault="00955A10" w:rsidP="0088316B">
      <w:pPr>
        <w:spacing w:after="0" w:line="240" w:lineRule="auto"/>
      </w:pPr>
      <w:r>
        <w:separator/>
      </w:r>
    </w:p>
  </w:endnote>
  <w:endnote w:type="continuationSeparator" w:id="0">
    <w:p w14:paraId="3B1A9368" w14:textId="77777777" w:rsidR="00955A10" w:rsidRDefault="00955A10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Grande CE">
    <w:panose1 w:val="00000000000000000000"/>
    <w:charset w:val="EE"/>
    <w:family w:val="auto"/>
    <w:notTrueType/>
    <w:pitch w:val="fixed"/>
    <w:sig w:usb0="00000005" w:usb1="00000000" w:usb2="00000000" w:usb3="00000000" w:csb0="00000002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8C277E" w14:textId="77777777" w:rsidR="00955A10" w:rsidRDefault="00955A10" w:rsidP="0088316B">
      <w:pPr>
        <w:spacing w:after="0" w:line="240" w:lineRule="auto"/>
      </w:pPr>
      <w:r>
        <w:separator/>
      </w:r>
    </w:p>
  </w:footnote>
  <w:footnote w:type="continuationSeparator" w:id="0">
    <w:p w14:paraId="2F53FA92" w14:textId="77777777" w:rsidR="00955A10" w:rsidRDefault="00955A10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0BB61" w14:textId="77777777" w:rsidR="0088316B" w:rsidRDefault="0088316B">
    <w:pPr>
      <w:pStyle w:val="Nagwek"/>
    </w:pPr>
    <w:r>
      <w:rPr>
        <w:noProof/>
        <w:lang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3640BE"/>
    <w:rsid w:val="003D5B3B"/>
    <w:rsid w:val="004419E1"/>
    <w:rsid w:val="004C5F22"/>
    <w:rsid w:val="004F26CF"/>
    <w:rsid w:val="00613474"/>
    <w:rsid w:val="00647962"/>
    <w:rsid w:val="006B5E97"/>
    <w:rsid w:val="006F3BAA"/>
    <w:rsid w:val="007432FF"/>
    <w:rsid w:val="00805FAF"/>
    <w:rsid w:val="0088316B"/>
    <w:rsid w:val="009265CA"/>
    <w:rsid w:val="00955A10"/>
    <w:rsid w:val="00956661"/>
    <w:rsid w:val="00A22FB0"/>
    <w:rsid w:val="00B23096"/>
    <w:rsid w:val="00C87905"/>
    <w:rsid w:val="00CA4A12"/>
    <w:rsid w:val="00D80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92DA15E0-C3FC-42A7-9774-50AED804D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0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a Młodzianowska</dc:creator>
  <cp:lastModifiedBy>pfrr</cp:lastModifiedBy>
  <cp:revision>4</cp:revision>
  <dcterms:created xsi:type="dcterms:W3CDTF">2019-06-26T13:08:00Z</dcterms:created>
  <dcterms:modified xsi:type="dcterms:W3CDTF">2019-06-26T13:49:00Z</dcterms:modified>
</cp:coreProperties>
</file>